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5F7DEFF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EA6A3F">
        <w:rPr>
          <w:rFonts w:ascii="Monotype Corsiva" w:hAnsi="Monotype Corsiva" w:cs="Times New Roman"/>
          <w:b/>
          <w:bCs/>
          <w:sz w:val="40"/>
          <w:szCs w:val="40"/>
          <w:u w:val="single"/>
        </w:rPr>
        <w:t xml:space="preserve">Jan </w:t>
      </w:r>
      <w:r w:rsidR="00D978CE">
        <w:rPr>
          <w:rFonts w:ascii="Monotype Corsiva" w:hAnsi="Monotype Corsiva" w:cs="Times New Roman"/>
          <w:b/>
          <w:bCs/>
          <w:sz w:val="40"/>
          <w:szCs w:val="40"/>
          <w:u w:val="single"/>
        </w:rPr>
        <w:t>6</w:t>
      </w:r>
      <w:r w:rsidR="006D6531" w:rsidRPr="00296524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D978CE">
        <w:rPr>
          <w:rFonts w:ascii="Monotype Corsiva" w:hAnsi="Monotype Corsiva"/>
          <w:b/>
          <w:bCs/>
          <w:sz w:val="40"/>
          <w:szCs w:val="40"/>
          <w:u w:val="single"/>
        </w:rPr>
        <w:t>Jan 10</w:t>
      </w:r>
      <w:r w:rsidR="006D6531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4F92AB53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rFonts w:ascii="Times New Roman" w:hAnsi="Times New Roman" w:cs="Times New Roman"/>
          <w:sz w:val="24"/>
          <w:szCs w:val="24"/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</w:t>
      </w:r>
      <w:r w:rsidR="00A73118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B407D0">
        <w:rPr>
          <w:rFonts w:ascii="Times New Roman" w:hAnsi="Times New Roman" w:cs="Times New Roman"/>
          <w:sz w:val="24"/>
          <w:szCs w:val="24"/>
          <w:u w:val="single"/>
        </w:rPr>
        <w:t xml:space="preserve">Pre-AP </w:t>
      </w:r>
      <w:r w:rsidR="00296524" w:rsidRPr="0016736E">
        <w:rPr>
          <w:rFonts w:ascii="Times New Roman" w:hAnsi="Times New Roman" w:cs="Times New Roman"/>
          <w:sz w:val="24"/>
          <w:szCs w:val="24"/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esson Title: Structure and routine</w:t>
            </w:r>
          </w:p>
          <w:p w14:paraId="36808B0E" w14:textId="77777777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49131F" w14:textId="77777777" w:rsidR="00380598" w:rsidRPr="00380598" w:rsidRDefault="00380598" w:rsidP="00380598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8059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building Relationships, Syllabus Review, and Introducing the Vision Board Project</w:t>
            </w:r>
          </w:p>
          <w:p w14:paraId="42094E0B" w14:textId="65008DB4" w:rsidR="003B6E85" w:rsidRPr="00B407D0" w:rsidRDefault="003B6E85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8C1DA" w14:textId="77777777" w:rsidR="00336C5D" w:rsidRPr="00336C5D" w:rsidRDefault="00336C5D" w:rsidP="00336C5D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C5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setting Expectations, Completing the LSI</w:t>
            </w:r>
          </w:p>
          <w:p w14:paraId="7A03C3D9" w14:textId="2F51E7DC" w:rsidR="003B6E85" w:rsidRPr="00B407D0" w:rsidRDefault="003B6E85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57DED" w14:textId="4BEC20AE" w:rsidR="00336C5D" w:rsidRPr="00336C5D" w:rsidRDefault="00336C5D" w:rsidP="00336C5D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C5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oal Setting with Growth Mindset</w:t>
            </w:r>
          </w:p>
          <w:p w14:paraId="7D7D6373" w14:textId="77924246" w:rsidR="003B6E85" w:rsidRPr="00B407D0" w:rsidRDefault="003B6E85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181EA5" w14:textId="77777777" w:rsidR="00336C5D" w:rsidRPr="00336C5D" w:rsidRDefault="00336C5D" w:rsidP="00336C5D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C5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esenting Vision Boards and Finalizing the Culture Reset</w:t>
            </w:r>
          </w:p>
          <w:p w14:paraId="4E5D2A4A" w14:textId="57825588" w:rsidR="003B6E85" w:rsidRPr="00B407D0" w:rsidRDefault="003B6E85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B36625" w14:textId="77777777" w:rsidR="00B407D0" w:rsidRPr="00B407D0" w:rsidRDefault="00B407D0" w:rsidP="00B407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407D0">
              <w:rPr>
                <w:rFonts w:ascii="Times New Roman" w:hAnsi="Times New Roman" w:cs="Times New Roman"/>
                <w:sz w:val="20"/>
                <w:szCs w:val="20"/>
              </w:rPr>
              <w:t>European Absolutism</w:t>
            </w:r>
          </w:p>
          <w:p w14:paraId="0D36B048" w14:textId="77777777" w:rsidR="00336C5D" w:rsidRPr="00B407D0" w:rsidRDefault="00336C5D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6478C00" w14:textId="77777777" w:rsidR="00B407D0" w:rsidRPr="00B407D0" w:rsidRDefault="00B407D0" w:rsidP="00B407D0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407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ge of Revolution </w:t>
            </w:r>
          </w:p>
          <w:p w14:paraId="672C27EE" w14:textId="61402E92" w:rsidR="00336C5D" w:rsidRPr="00B407D0" w:rsidRDefault="00336C5D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A2CC30" w14:textId="77777777" w:rsidR="003B6E85" w:rsidRPr="00B407D0" w:rsidRDefault="007634C4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 w:rsidRPr="00B407D0"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 xml:space="preserve">Monday- Thursday:  </w:t>
            </w:r>
            <w:r w:rsidR="003B6E85" w:rsidRPr="00B407D0"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Culture and Climate / SEL</w:t>
            </w:r>
            <w:r w:rsidR="003B6E85" w:rsidRPr="00B407D0"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6D22B1FF" w14:textId="77777777" w:rsidR="007634C4" w:rsidRPr="00B407D0" w:rsidRDefault="007634C4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Style w:val="eop"/>
                <w:sz w:val="20"/>
                <w:szCs w:val="20"/>
                <w:shd w:val="clear" w:color="auto" w:fill="FFFFFF"/>
              </w:rPr>
            </w:pPr>
          </w:p>
          <w:p w14:paraId="479D89DF" w14:textId="77777777" w:rsidR="00B407D0" w:rsidRPr="00B407D0" w:rsidRDefault="00B407D0" w:rsidP="00B407D0">
            <w:pPr>
              <w:pStyle w:val="paragraph"/>
              <w:ind w:left="1425" w:hanging="1350"/>
              <w:textAlignment w:val="baseline"/>
              <w:rPr>
                <w:sz w:val="20"/>
                <w:szCs w:val="20"/>
              </w:rPr>
            </w:pPr>
            <w:r w:rsidRPr="00B407D0">
              <w:rPr>
                <w:color w:val="000000"/>
                <w:sz w:val="20"/>
                <w:szCs w:val="20"/>
              </w:rPr>
              <w:t>Friday: Pre-AP 5.01</w:t>
            </w:r>
            <w:r w:rsidRPr="00B407D0">
              <w:rPr>
                <w:rFonts w:asciiTheme="minorHAnsi" w:eastAsiaTheme="minorHAnsi" w:hAnsiTheme="minorHAnsi" w:cstheme="minorBidi"/>
                <w:sz w:val="20"/>
                <w:szCs w:val="20"/>
              </w:rPr>
              <w:t xml:space="preserve"> </w:t>
            </w:r>
            <w:r w:rsidRPr="00B407D0">
              <w:rPr>
                <w:sz w:val="20"/>
                <w:szCs w:val="20"/>
              </w:rPr>
              <w:t>examine the relative impact of the Enlightenment, imperial rivalry, and social polarization on the outbreak of revolution</w:t>
            </w:r>
          </w:p>
          <w:p w14:paraId="5BA0D33F" w14:textId="6A9D33F7" w:rsidR="007634C4" w:rsidRPr="00B407D0" w:rsidRDefault="00B407D0" w:rsidP="00B407D0">
            <w:pPr>
              <w:pStyle w:val="paragraph"/>
              <w:ind w:left="1425" w:hanging="1350"/>
              <w:textAlignment w:val="baseline"/>
              <w:rPr>
                <w:sz w:val="20"/>
                <w:szCs w:val="20"/>
              </w:rPr>
            </w:pPr>
            <w:r w:rsidRPr="00B407D0">
              <w:rPr>
                <w:sz w:val="20"/>
                <w:szCs w:val="20"/>
              </w:rPr>
              <w:t xml:space="preserve">              </w:t>
            </w:r>
            <w:r w:rsidRPr="00B407D0">
              <w:rPr>
                <w:color w:val="000000"/>
                <w:sz w:val="20"/>
                <w:szCs w:val="20"/>
              </w:rPr>
              <w:t xml:space="preserve"> W.01 </w:t>
            </w:r>
            <w:r w:rsidRPr="00B407D0">
              <w:rPr>
                <w:color w:val="000000"/>
                <w:sz w:val="20"/>
                <w:szCs w:val="20"/>
              </w:rPr>
              <w:t xml:space="preserve"> </w:t>
            </w:r>
            <w:r w:rsidRPr="00B407D0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  <w:r w:rsidRPr="00B407D0">
              <w:rPr>
                <w:color w:val="000000"/>
                <w:sz w:val="20"/>
                <w:szCs w:val="20"/>
              </w:rPr>
              <w:t xml:space="preserve">Describe the concept of the divine right of kings as well as the features, strengths, and weaknesses of European absolutism, </w:t>
            </w:r>
            <w:r w:rsidRPr="00B407D0">
              <w:rPr>
                <w:color w:val="000000"/>
                <w:sz w:val="20"/>
                <w:szCs w:val="20"/>
              </w:rPr>
              <w:t>including</w:t>
            </w:r>
            <w:r w:rsidRPr="00B407D0">
              <w:rPr>
                <w:color w:val="000000"/>
                <w:sz w:val="20"/>
                <w:szCs w:val="20"/>
              </w:rPr>
              <w:t xml:space="preserve"> Louis XIV, Versailles, and Peter the Grea</w:t>
            </w:r>
            <w:r w:rsidRPr="00B407D0">
              <w:rPr>
                <w:color w:val="000000"/>
                <w:sz w:val="20"/>
                <w:szCs w:val="20"/>
              </w:rPr>
              <w:t xml:space="preserve">t. </w:t>
            </w:r>
          </w:p>
        </w:tc>
      </w:tr>
      <w:tr w:rsidR="003B6E85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3B6E85" w:rsidRDefault="003B6E85" w:rsidP="003B6E8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3B6E85" w:rsidRDefault="003B6E85" w:rsidP="003B6E8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3B6E85" w:rsidRDefault="003B6E85" w:rsidP="003B6E8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3B6E85" w:rsidRPr="002E64B6" w:rsidRDefault="003B6E85" w:rsidP="003B6E8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3B6E85" w:rsidRPr="002E64B6" w:rsidRDefault="003B6E85" w:rsidP="003B6E8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3B6E85" w:rsidRPr="006D32FE" w:rsidRDefault="003B6E85" w:rsidP="003B6E8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3B6E85" w:rsidRPr="006D32FE" w:rsidRDefault="003B6E85" w:rsidP="003B6E85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0632B8AC" w:rsidR="003B6E85" w:rsidRPr="00B407D0" w:rsidRDefault="003B6E85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407D0"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t>I can understand and follow the rules and procedures of the classroom to succeed in my learning."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79174A26" w:rsidR="003B6E85" w:rsidRPr="00B407D0" w:rsidRDefault="003B6E85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407D0"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t>I can understand the expectations of the course and demonstrate my prerequisite skills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2A47B319" w:rsidR="003B6E85" w:rsidRPr="00B407D0" w:rsidRDefault="003B6E85" w:rsidP="003B6E8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407D0"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t>I can understand the expectations of the course and demonstrate my prerequisite skills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68B2031D" w:rsidR="003B6E85" w:rsidRPr="00B407D0" w:rsidRDefault="003B6E85" w:rsidP="003B6E8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407D0"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t>I can understand the expectations of the course and demonstrate my prerequisite skill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60FC29F6" w:rsidR="003B6E85" w:rsidRPr="00B407D0" w:rsidRDefault="003B6E85" w:rsidP="003B6E85">
            <w:pPr>
              <w:widowControl w:val="0"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407D0"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t xml:space="preserve">I </w:t>
            </w:r>
            <w:r w:rsidR="00B407D0" w:rsidRPr="00B407D0"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t xml:space="preserve">can </w:t>
            </w:r>
            <w:r w:rsidR="00B407D0" w:rsidRPr="00B407D0">
              <w:rPr>
                <w:rFonts w:ascii="Times New Roman" w:hAnsi="Times New Roman" w:cs="Times New Roman"/>
                <w:sz w:val="20"/>
                <w:szCs w:val="20"/>
              </w:rPr>
              <w:t>describe</w:t>
            </w:r>
            <w:r w:rsidR="00B407D0" w:rsidRPr="00B407D0"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t xml:space="preserve"> the concept of the divine right of kings as well as the features, strengths, and weaknesses of European absolutism, including Louis XIV, Versailles, and Peter the Great.</w:t>
            </w: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06E66F74" w:rsidR="00D978CE" w:rsidRPr="006D32FE" w:rsidRDefault="005D514D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5D514D"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t>What is one thing you’re excited or nervous about for this semester?”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671838E2" w:rsidR="00865CE8" w:rsidRPr="006D32FE" w:rsidRDefault="005D514D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5D514D">
              <w:rPr>
                <w:rFonts w:ascii="Cambria" w:hAnsi="Cambria"/>
                <w:sz w:val="20"/>
                <w:szCs w:val="20"/>
              </w:rPr>
              <w:t>What is one classroom rule or expectation that helped you succeed last semester?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2F19B3D2" w:rsidR="00865CE8" w:rsidRPr="005D514D" w:rsidRDefault="005D514D" w:rsidP="00AA5D83">
            <w:pPr>
              <w:widowControl w:val="0"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D514D"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t>What is one mistake you made last semester that helped you learn something new?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D0407C" w14:textId="7565978C" w:rsidR="00272C34" w:rsidRPr="00272C34" w:rsidRDefault="007634C4" w:rsidP="00272C3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omplete a Quiz on Norms and Expectations. </w:t>
            </w:r>
          </w:p>
          <w:p w14:paraId="5AE8A5D0" w14:textId="77777777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903963" w14:textId="18D416C6" w:rsidR="00272C34" w:rsidRPr="00272C34" w:rsidRDefault="00FC7F7E" w:rsidP="00272C3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omplete a gamified review of previous objectives. </w:t>
            </w:r>
          </w:p>
          <w:p w14:paraId="2A2DFE45" w14:textId="77777777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A410A7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3BEF4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1D51872F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5BBBE951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52F2C10F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0D9F9B9D" w14:textId="77777777" w:rsidR="003E03CF" w:rsidRPr="00B407D0" w:rsidRDefault="003E03CF" w:rsidP="003E03CF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sz w:val="20"/>
                <w:szCs w:val="20"/>
              </w:rPr>
            </w:pPr>
          </w:p>
          <w:p w14:paraId="739E54AE" w14:textId="61A44889" w:rsidR="00C80C96" w:rsidRPr="00B407D0" w:rsidRDefault="00C80C96" w:rsidP="003E03CF">
            <w:pPr>
              <w:pStyle w:val="ListParagraph"/>
              <w:widowControl w:val="0"/>
              <w:spacing w:line="240" w:lineRule="auto"/>
              <w:ind w:left="144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6D4DF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0F515524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3E3C0FA8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2131881C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1C239970" w14:textId="31B7E96A" w:rsidR="00A410A7" w:rsidRPr="00B407D0" w:rsidRDefault="00A410A7" w:rsidP="00C80C96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62A14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6CB91508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1368D6F5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380B4301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1CC22BD7" w14:textId="475167CF" w:rsidR="00A410A7" w:rsidRPr="00B407D0" w:rsidRDefault="00A410A7" w:rsidP="00C80C96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6C840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29AD0828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6E1EB641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2B42BFA5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60189BE3" w14:textId="7FA3F274" w:rsidR="00A410A7" w:rsidRPr="00B407D0" w:rsidRDefault="00A410A7" w:rsidP="00C80C96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AB4FF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312E8FC0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624D8EFE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547382BC" w14:textId="77777777" w:rsidR="007634C4" w:rsidRPr="007634C4" w:rsidRDefault="007634C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634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2B2149EE" w14:textId="5150B41B" w:rsidR="00A410A7" w:rsidRPr="00B407D0" w:rsidRDefault="00A410A7" w:rsidP="00C80C96">
            <w:pPr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6D212" w14:textId="1A72FD4F" w:rsidR="009B612B" w:rsidRPr="00D978CE" w:rsidRDefault="009B612B" w:rsidP="009B612B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D978CE">
              <w:rPr>
                <w:rStyle w:val="eop"/>
                <w:sz w:val="20"/>
                <w:szCs w:val="20"/>
              </w:rPr>
              <w:t>Quote of the Day with Discussion</w:t>
            </w:r>
          </w:p>
          <w:p w14:paraId="74955DEC" w14:textId="50E64375" w:rsidR="00A410A7" w:rsidRPr="00D978CE" w:rsidRDefault="00AF51D6" w:rsidP="00AA5D83">
            <w:pPr>
              <w:widowControl w:val="0"/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978CE">
              <w:rPr>
                <w:rFonts w:ascii="Times New Roman" w:hAnsi="Times New Roman" w:cs="Times New Roman"/>
                <w:sz w:val="20"/>
                <w:szCs w:val="20"/>
              </w:rPr>
              <w:t>Review Syllabus</w:t>
            </w:r>
          </w:p>
          <w:p w14:paraId="5A6F2E9F" w14:textId="03C72EAC" w:rsidR="00AF51D6" w:rsidRPr="006D32FE" w:rsidRDefault="00D978CE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978CE">
              <w:rPr>
                <w:rFonts w:ascii="Times New Roman" w:hAnsi="Times New Roman" w:cs="Times New Roman"/>
                <w:color w:val="2E2F30"/>
                <w:sz w:val="20"/>
                <w:szCs w:val="20"/>
                <w:shd w:val="clear" w:color="auto" w:fill="FFFFFF"/>
              </w:rPr>
              <w:t>Share “This is Me” presentation</w:t>
            </w: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 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8DB45D" w14:textId="07B6E855" w:rsidR="009B612B" w:rsidRPr="009B612B" w:rsidRDefault="009B612B" w:rsidP="009B612B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 w:rsidRPr="50FA617C">
              <w:rPr>
                <w:rStyle w:val="eop"/>
                <w:rFonts w:cs="Segoe UI"/>
                <w:sz w:val="20"/>
                <w:szCs w:val="20"/>
              </w:rPr>
              <w:t>Quote of the Day with Discussion</w:t>
            </w:r>
          </w:p>
          <w:p w14:paraId="241E5D94" w14:textId="486C8741" w:rsidR="00A410A7" w:rsidRPr="005D514D" w:rsidRDefault="005A2F9A" w:rsidP="009B612B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5D514D">
              <w:rPr>
                <w:sz w:val="20"/>
                <w:szCs w:val="20"/>
              </w:rPr>
              <w:t>Review Syllabus</w:t>
            </w:r>
          </w:p>
          <w:p w14:paraId="2A6D733C" w14:textId="2D9EE696" w:rsidR="005A2F9A" w:rsidRPr="005D514D" w:rsidRDefault="009B612B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  <w:r w:rsidRPr="005D514D">
              <w:rPr>
                <w:sz w:val="20"/>
                <w:szCs w:val="20"/>
              </w:rPr>
              <w:t xml:space="preserve">Introduce LSI </w:t>
            </w:r>
          </w:p>
          <w:p w14:paraId="191CD8AD" w14:textId="77777777" w:rsidR="009B612B" w:rsidRDefault="009B612B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65C823E" w14:textId="3DCF8DB8" w:rsidR="009B612B" w:rsidRPr="006D32FE" w:rsidRDefault="009B612B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DF306D" w14:textId="77777777" w:rsidR="009B612B" w:rsidRPr="009B612B" w:rsidRDefault="009B612B" w:rsidP="009B612B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 w:rsidRPr="50FA617C">
              <w:rPr>
                <w:rStyle w:val="eop"/>
                <w:rFonts w:cs="Segoe UI"/>
                <w:sz w:val="20"/>
                <w:szCs w:val="20"/>
              </w:rPr>
              <w:t>Quote of the Day with Discussion</w:t>
            </w:r>
          </w:p>
          <w:p w14:paraId="6251AFEB" w14:textId="77777777" w:rsidR="009B612B" w:rsidRDefault="009B612B" w:rsidP="009B612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view Syllabus</w:t>
            </w:r>
          </w:p>
          <w:p w14:paraId="6C7A629C" w14:textId="77777777" w:rsidR="00496C75" w:rsidRPr="00496C75" w:rsidRDefault="00496C75" w:rsidP="00496C75">
            <w:pPr>
              <w:pStyle w:val="paragraph"/>
              <w:spacing w:line="259" w:lineRule="auto"/>
              <w:rPr>
                <w:sz w:val="20"/>
                <w:szCs w:val="20"/>
              </w:rPr>
            </w:pPr>
            <w:r w:rsidRPr="00496C75">
              <w:rPr>
                <w:b/>
                <w:bCs/>
                <w:sz w:val="20"/>
                <w:szCs w:val="20"/>
              </w:rPr>
              <w:t>Mini-Lesson on Growth Mindset</w:t>
            </w:r>
          </w:p>
          <w:p w14:paraId="15DE8121" w14:textId="77777777" w:rsidR="00496C75" w:rsidRDefault="00496C75" w:rsidP="00496C75">
            <w:pPr>
              <w:pStyle w:val="paragraph"/>
              <w:spacing w:before="0" w:beforeAutospacing="0" w:after="0" w:afterAutospacing="0" w:line="259" w:lineRule="auto"/>
              <w:rPr>
                <w:sz w:val="20"/>
                <w:szCs w:val="20"/>
              </w:rPr>
            </w:pPr>
            <w:r w:rsidRPr="00496C75">
              <w:rPr>
                <w:sz w:val="20"/>
                <w:szCs w:val="20"/>
              </w:rPr>
              <w:t>Present a brief lesson on growth mindset vs. fixed mindset using slides or examples.</w:t>
            </w:r>
          </w:p>
          <w:p w14:paraId="01DF9782" w14:textId="1F18CF89" w:rsidR="00496C75" w:rsidRPr="00496C75" w:rsidRDefault="00496C75" w:rsidP="00496C75">
            <w:pPr>
              <w:pStyle w:val="paragraph"/>
              <w:spacing w:before="0" w:beforeAutospacing="0" w:after="0" w:afterAutospacing="0" w:line="259" w:lineRule="auto"/>
              <w:rPr>
                <w:sz w:val="20"/>
                <w:szCs w:val="20"/>
              </w:rPr>
            </w:pPr>
            <w:r w:rsidRPr="00496C75">
              <w:rPr>
                <w:sz w:val="20"/>
                <w:szCs w:val="20"/>
              </w:rPr>
              <w:t>Share how you’ve used growth mindset strategies to overcome challenges</w:t>
            </w:r>
          </w:p>
          <w:p w14:paraId="55FD87B9" w14:textId="37DA067A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39C57A" w14:textId="14CE2AF2" w:rsidR="009B612B" w:rsidRDefault="007634C4" w:rsidP="009B612B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 xml:space="preserve">Finish Quiz and review it. </w:t>
            </w:r>
          </w:p>
          <w:p w14:paraId="44523F29" w14:textId="224DD90B" w:rsidR="007634C4" w:rsidRDefault="007634C4" w:rsidP="009B612B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</w:rPr>
            </w:pPr>
          </w:p>
          <w:p w14:paraId="1F8C49F9" w14:textId="500D15F8" w:rsidR="007634C4" w:rsidRDefault="007634C4" w:rsidP="009B612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Style w:val="eop"/>
                <w:rFonts w:cs="Segoe UI"/>
              </w:rPr>
              <w:t>Set tone for All about me presentations</w:t>
            </w:r>
          </w:p>
          <w:p w14:paraId="7A4CA024" w14:textId="5EC049ED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6BEDF28C" w:rsidR="00A410A7" w:rsidRPr="006D32FE" w:rsidRDefault="00FC7F7E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 xml:space="preserve">Lecture Topic:  </w:t>
            </w:r>
            <w:r w:rsidR="00B407D0">
              <w:rPr>
                <w:rStyle w:val="eop"/>
                <w:rFonts w:cs="Segoe UI"/>
                <w:sz w:val="20"/>
                <w:szCs w:val="20"/>
              </w:rPr>
              <w:t xml:space="preserve">Introduction to Absolutism and divine right of kings. </w:t>
            </w:r>
          </w:p>
        </w:tc>
      </w:tr>
      <w:tr w:rsidR="006D32FE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CCDAE4" w14:textId="77777777" w:rsidR="006D32FE" w:rsidRDefault="00D978C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978CE">
              <w:rPr>
                <w:rFonts w:ascii="Cambria" w:hAnsi="Cambria"/>
                <w:b/>
                <w:bCs/>
                <w:sz w:val="20"/>
                <w:szCs w:val="20"/>
              </w:rPr>
              <w:t>Introduce the Vision Board Project</w:t>
            </w:r>
          </w:p>
          <w:p w14:paraId="04B6E749" w14:textId="492A16E0" w:rsidR="006144BE" w:rsidRPr="006144BE" w:rsidRDefault="006144BE" w:rsidP="006144B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144BE">
              <w:rPr>
                <w:rFonts w:ascii="Cambria" w:hAnsi="Cambria"/>
                <w:b/>
                <w:bCs/>
                <w:sz w:val="20"/>
                <w:szCs w:val="20"/>
              </w:rPr>
              <w:t xml:space="preserve">Explain the purpose of the Vision Board: </w:t>
            </w:r>
          </w:p>
          <w:p w14:paraId="77D39DC1" w14:textId="77777777" w:rsidR="006144BE" w:rsidRPr="006144BE" w:rsidRDefault="006144BE" w:rsidP="006144B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144BE">
              <w:rPr>
                <w:rFonts w:ascii="Cambria" w:hAnsi="Cambria"/>
                <w:b/>
                <w:bCs/>
                <w:sz w:val="20"/>
                <w:szCs w:val="20"/>
              </w:rPr>
              <w:t>Show an example Vision Board and outline the requirements</w:t>
            </w:r>
          </w:p>
          <w:p w14:paraId="00AB9063" w14:textId="6CE2686C" w:rsidR="006144BE" w:rsidRPr="006D32FE" w:rsidRDefault="006144B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6B93F0" w14:textId="313F064E" w:rsidR="009B612B" w:rsidRPr="008B1576" w:rsidRDefault="009B612B" w:rsidP="009B612B">
            <w:pPr>
              <w:pStyle w:val="paragraph"/>
              <w:spacing w:before="0" w:beforeAutospacing="0" w:after="0" w:afterAutospacing="0"/>
              <w:rPr>
                <w:rStyle w:val="eop"/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 xml:space="preserve">Begin/answer questions regarding LSI </w:t>
            </w:r>
          </w:p>
          <w:p w14:paraId="50CED0AC" w14:textId="77777777" w:rsidR="006D32FE" w:rsidRPr="006D32FE" w:rsidRDefault="006D32F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5C7D1C" w14:textId="77777777" w:rsidR="00496C75" w:rsidRPr="00496C75" w:rsidRDefault="00496C75" w:rsidP="00496C75">
            <w:pPr>
              <w:rPr>
                <w:rFonts w:ascii="Cambria" w:hAnsi="Cambria"/>
                <w:sz w:val="20"/>
                <w:szCs w:val="20"/>
              </w:rPr>
            </w:pPr>
            <w:r w:rsidRPr="00496C75">
              <w:rPr>
                <w:rFonts w:ascii="Cambria" w:hAnsi="Cambria"/>
                <w:b/>
                <w:bCs/>
                <w:sz w:val="20"/>
                <w:szCs w:val="20"/>
              </w:rPr>
              <w:t>Goal-Setting Discussion</w:t>
            </w:r>
          </w:p>
          <w:p w14:paraId="0F389216" w14:textId="77777777" w:rsidR="00496C75" w:rsidRPr="00496C75" w:rsidRDefault="00496C75" w:rsidP="00496C75">
            <w:pPr>
              <w:rPr>
                <w:rFonts w:ascii="Cambria" w:hAnsi="Cambria"/>
                <w:sz w:val="20"/>
                <w:szCs w:val="20"/>
              </w:rPr>
            </w:pPr>
            <w:r w:rsidRPr="00496C75">
              <w:rPr>
                <w:rFonts w:ascii="Cambria" w:hAnsi="Cambria"/>
                <w:sz w:val="20"/>
                <w:szCs w:val="20"/>
              </w:rPr>
              <w:t>Distribute goal-setting handouts.</w:t>
            </w:r>
          </w:p>
          <w:p w14:paraId="084913A9" w14:textId="77777777" w:rsidR="00496C75" w:rsidRPr="00496C75" w:rsidRDefault="00496C75" w:rsidP="00496C75">
            <w:pPr>
              <w:rPr>
                <w:rFonts w:ascii="Cambria" w:hAnsi="Cambria"/>
                <w:sz w:val="20"/>
                <w:szCs w:val="20"/>
              </w:rPr>
            </w:pPr>
            <w:r w:rsidRPr="00496C75">
              <w:rPr>
                <w:rFonts w:ascii="Cambria" w:hAnsi="Cambria"/>
                <w:sz w:val="20"/>
                <w:szCs w:val="20"/>
              </w:rPr>
              <w:t>As a class, brainstorm examples of strong goals (e.g., “Improve my essay writing by practicing once a week” vs. “Get better at writing”).</w:t>
            </w:r>
          </w:p>
          <w:p w14:paraId="768400AD" w14:textId="77777777" w:rsidR="00496C75" w:rsidRPr="00496C75" w:rsidRDefault="00496C75" w:rsidP="00496C75">
            <w:pPr>
              <w:rPr>
                <w:rFonts w:ascii="Cambria" w:hAnsi="Cambria"/>
                <w:sz w:val="20"/>
                <w:szCs w:val="20"/>
              </w:rPr>
            </w:pPr>
            <w:r w:rsidRPr="00496C75">
              <w:rPr>
                <w:rFonts w:ascii="Cambria" w:hAnsi="Cambria"/>
                <w:sz w:val="20"/>
                <w:szCs w:val="20"/>
              </w:rPr>
              <w:t>Discuss what actionable steps look like.</w:t>
            </w:r>
          </w:p>
          <w:p w14:paraId="292844DB" w14:textId="303B91FE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78B6E329" w:rsidR="009B612B" w:rsidRPr="006D32FE" w:rsidRDefault="007634C4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ll about Me Presentations </w:t>
            </w:r>
            <w:r w:rsidR="009B612B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6FDC11D3" w:rsidR="006D32FE" w:rsidRPr="006D32FE" w:rsidRDefault="00FC7F7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Embedded Nearpod Activities </w:t>
            </w:r>
          </w:p>
        </w:tc>
      </w:tr>
      <w:tr w:rsidR="006D32FE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06657" w:rsidRPr="00906657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18553D1F" w:rsidR="006D32FE" w:rsidRPr="00B407D0" w:rsidRDefault="006144BE" w:rsidP="006D32FE">
            <w:pPr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407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 working on the Vision boar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0DE29E" w14:textId="77777777" w:rsidR="009B612B" w:rsidRDefault="009B612B" w:rsidP="009B612B">
            <w:pPr>
              <w:pStyle w:val="paragraph"/>
              <w:spacing w:before="0" w:beforeAutospacing="0" w:after="0" w:afterAutospacing="0"/>
              <w:rPr>
                <w:rStyle w:val="eop"/>
                <w:rFonts w:cs="Segoe UI"/>
                <w:sz w:val="20"/>
                <w:szCs w:val="20"/>
              </w:rPr>
            </w:pPr>
            <w:r w:rsidRPr="50FA617C">
              <w:rPr>
                <w:rStyle w:val="eop"/>
                <w:rFonts w:cs="Segoe UI"/>
                <w:sz w:val="20"/>
                <w:szCs w:val="20"/>
              </w:rPr>
              <w:t>Complete Learning Style Inventory</w:t>
            </w:r>
          </w:p>
          <w:p w14:paraId="60BA49C1" w14:textId="77777777" w:rsidR="006D32FE" w:rsidRPr="006D32FE" w:rsidRDefault="006D32FE" w:rsidP="008B1576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59AD72" w14:textId="21E30D9F" w:rsidR="009B612B" w:rsidRDefault="00496C75" w:rsidP="009B612B">
            <w:pPr>
              <w:pStyle w:val="paragraph"/>
              <w:spacing w:before="0" w:beforeAutospacing="0" w:after="0" w:afterAutospacing="0"/>
              <w:rPr>
                <w:rStyle w:val="eop"/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</w:rPr>
              <w:t xml:space="preserve">Complete a SMART Goal </w:t>
            </w:r>
          </w:p>
          <w:p w14:paraId="65AC4CAC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798F2A7B" w:rsidR="006D32FE" w:rsidRPr="006D32FE" w:rsidRDefault="007634C4" w:rsidP="009B612B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ll about Me Presentations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7D1DB" w14:textId="3A5FA201" w:rsidR="004321F8" w:rsidRDefault="00FC7F7E" w:rsidP="004321F8">
            <w:pPr>
              <w:pStyle w:val="paragraph"/>
              <w:spacing w:before="0" w:beforeAutospacing="0" w:after="0" w:afterAutospacing="0" w:line="259" w:lineRule="auto"/>
            </w:pPr>
            <w:r>
              <w:rPr>
                <w:rStyle w:val="eop"/>
                <w:rFonts w:cs="Segoe UI"/>
                <w:sz w:val="20"/>
                <w:szCs w:val="20"/>
              </w:rPr>
              <w:t xml:space="preserve">Gamified and traditional MCQ embedded in Nearpod. </w:t>
            </w:r>
          </w:p>
          <w:p w14:paraId="75D10DEF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2A3E6" w14:textId="707E715A" w:rsidR="00AF51D6" w:rsidRPr="00AF51D6" w:rsidRDefault="008B1576" w:rsidP="00AF51D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5988913" w14:textId="77777777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BB0DB" w14:textId="77777777" w:rsidR="00AF51D6" w:rsidRPr="00AF51D6" w:rsidRDefault="00AF51D6" w:rsidP="009B612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AF51D6">
              <w:rPr>
                <w:rFonts w:ascii="Cambria" w:hAnsi="Cambria"/>
                <w:b/>
                <w:bCs/>
                <w:sz w:val="20"/>
                <w:szCs w:val="20"/>
              </w:rPr>
              <w:t>Name your dominant learning style from the LSI and give one study tip that you can utilize based on it.</w:t>
            </w:r>
          </w:p>
          <w:p w14:paraId="17089118" w14:textId="77777777" w:rsidR="009B612B" w:rsidRDefault="009B612B" w:rsidP="003E03CF">
            <w:pPr>
              <w:pStyle w:val="paragraph"/>
              <w:spacing w:before="0" w:beforeAutospacing="0" w:after="0" w:afterAutospacing="0"/>
              <w:rPr>
                <w:rStyle w:val="eop"/>
                <w:sz w:val="20"/>
                <w:szCs w:val="20"/>
              </w:rPr>
            </w:pPr>
          </w:p>
          <w:p w14:paraId="77CFA3CC" w14:textId="77777777" w:rsidR="00925459" w:rsidRPr="006D32FE" w:rsidRDefault="00925459" w:rsidP="008B1576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7F74A6C0" w:rsidR="00925459" w:rsidRPr="006D32FE" w:rsidRDefault="003E03CF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a 3-2-1 Grow/Gl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5EF5418E" w:rsidR="00925459" w:rsidRPr="006D32FE" w:rsidRDefault="003E03CF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a 3-2-1 Grow/Gl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056DA28D" w:rsidR="00925459" w:rsidRPr="006D32FE" w:rsidRDefault="003E03CF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a 3-2-1 Grow/Glow Protocol</w:t>
            </w:r>
          </w:p>
        </w:tc>
      </w:tr>
      <w:tr w:rsidR="006D32FE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77777777" w:rsidR="006D32FE" w:rsidRPr="006D32FE" w:rsidRDefault="006D32F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77777777" w:rsidR="006D32FE" w:rsidRPr="006D32FE" w:rsidRDefault="006D32F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2E64B6" w:rsidRDefault="004321F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4321F8" w:rsidRDefault="004321F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4321F8" w:rsidRDefault="004321F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4321F8" w:rsidRPr="006D32FE" w:rsidRDefault="004321F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2E64B6" w:rsidRPr="006D32FE" w:rsidRDefault="004321F8" w:rsidP="004321F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2E64B6" w:rsidRPr="006D32FE" w:rsidRDefault="004321F8" w:rsidP="004321F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2E64B6" w:rsidRPr="006D32FE" w:rsidRDefault="004321F8" w:rsidP="004321F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6E77F29D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AA35A17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6E7F7F6" w14:textId="77777777" w:rsidR="002E64B6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50101C6" w:rsidR="004321F8" w:rsidRPr="006D32FE" w:rsidRDefault="004321F8" w:rsidP="004321F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agnostic Pretest</w:t>
            </w:r>
          </w:p>
        </w:tc>
      </w:tr>
      <w:tr w:rsidR="002E64B6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A767B57" w:rsidR="002E64B6" w:rsidRPr="006D32FE" w:rsidRDefault="004321F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r w:rsidR="00B407D0"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33A02052" w:rsidR="002E64B6" w:rsidRPr="006D32FE" w:rsidRDefault="004321F8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r w:rsidR="00B407D0"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661E0844" w:rsidR="002E64B6" w:rsidRPr="006D32FE" w:rsidRDefault="004321F8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r w:rsidR="00B407D0"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20691048" w:rsidR="002E64B6" w:rsidRPr="006D32FE" w:rsidRDefault="004321F8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r w:rsidR="00B407D0"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74CB1ABC" w:rsidR="002E64B6" w:rsidRPr="006D32FE" w:rsidRDefault="004321F8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r w:rsidR="00B407D0"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</w:p>
        </w:tc>
      </w:tr>
      <w:tr w:rsidR="002E64B6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8031E8" w:rsidRDefault="004321F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4321F8" w:rsidRDefault="004321F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4321F8" w:rsidRPr="006D32FE" w:rsidRDefault="004321F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8031E8" w:rsidRPr="006D32FE" w:rsidRDefault="004321F8" w:rsidP="004321F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8031E8" w:rsidRPr="006D32FE" w:rsidRDefault="004321F8" w:rsidP="004321F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8031E8" w:rsidRPr="006D32FE" w:rsidRDefault="004321F8" w:rsidP="004321F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4321F8" w:rsidRDefault="004321F8" w:rsidP="004321F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8031E8" w:rsidRPr="006D32FE" w:rsidRDefault="004321F8" w:rsidP="004321F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72CD2" w14:textId="77777777" w:rsidR="00C74764" w:rsidRDefault="00C74764">
      <w:pPr>
        <w:spacing w:line="240" w:lineRule="auto"/>
      </w:pPr>
      <w:r>
        <w:separator/>
      </w:r>
    </w:p>
  </w:endnote>
  <w:endnote w:type="continuationSeparator" w:id="0">
    <w:p w14:paraId="33EF53C5" w14:textId="77777777" w:rsidR="00C74764" w:rsidRDefault="00C7476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836BBD" w14:textId="77777777" w:rsidR="00C74764" w:rsidRDefault="00C74764">
      <w:pPr>
        <w:spacing w:line="240" w:lineRule="auto"/>
      </w:pPr>
      <w:r>
        <w:separator/>
      </w:r>
    </w:p>
  </w:footnote>
  <w:footnote w:type="continuationSeparator" w:id="0">
    <w:p w14:paraId="4E5C404C" w14:textId="77777777" w:rsidR="00C74764" w:rsidRDefault="00C7476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3753003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6736E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C6FAF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35B"/>
    <w:rsid w:val="002938D0"/>
    <w:rsid w:val="00293DDC"/>
    <w:rsid w:val="00294ECB"/>
    <w:rsid w:val="00294ED1"/>
    <w:rsid w:val="00296524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36C5D"/>
    <w:rsid w:val="00341DB6"/>
    <w:rsid w:val="00343612"/>
    <w:rsid w:val="00345EA3"/>
    <w:rsid w:val="00355704"/>
    <w:rsid w:val="003643CE"/>
    <w:rsid w:val="00365F10"/>
    <w:rsid w:val="0036648D"/>
    <w:rsid w:val="00371E81"/>
    <w:rsid w:val="00380598"/>
    <w:rsid w:val="00381963"/>
    <w:rsid w:val="00382425"/>
    <w:rsid w:val="0038282E"/>
    <w:rsid w:val="0039668A"/>
    <w:rsid w:val="003A079B"/>
    <w:rsid w:val="003B513A"/>
    <w:rsid w:val="003B6E85"/>
    <w:rsid w:val="003C230C"/>
    <w:rsid w:val="003C2E29"/>
    <w:rsid w:val="003C4547"/>
    <w:rsid w:val="003D6265"/>
    <w:rsid w:val="003E006A"/>
    <w:rsid w:val="003E01DF"/>
    <w:rsid w:val="003E03CF"/>
    <w:rsid w:val="003E446D"/>
    <w:rsid w:val="00400157"/>
    <w:rsid w:val="00403FDF"/>
    <w:rsid w:val="004161FB"/>
    <w:rsid w:val="00417B98"/>
    <w:rsid w:val="004321F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96C75"/>
    <w:rsid w:val="004A1AE1"/>
    <w:rsid w:val="004A1BDA"/>
    <w:rsid w:val="004C1CDC"/>
    <w:rsid w:val="004C4218"/>
    <w:rsid w:val="004C5171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918C5"/>
    <w:rsid w:val="005A2787"/>
    <w:rsid w:val="005A2F9A"/>
    <w:rsid w:val="005A4352"/>
    <w:rsid w:val="005A4DB9"/>
    <w:rsid w:val="005A60DC"/>
    <w:rsid w:val="005A720C"/>
    <w:rsid w:val="005A72A6"/>
    <w:rsid w:val="005B3E67"/>
    <w:rsid w:val="005B63CC"/>
    <w:rsid w:val="005C1680"/>
    <w:rsid w:val="005C27E8"/>
    <w:rsid w:val="005C3C48"/>
    <w:rsid w:val="005D2579"/>
    <w:rsid w:val="005D514D"/>
    <w:rsid w:val="005D5C60"/>
    <w:rsid w:val="005E2409"/>
    <w:rsid w:val="005E26FA"/>
    <w:rsid w:val="005E4268"/>
    <w:rsid w:val="005F5848"/>
    <w:rsid w:val="005F7F4F"/>
    <w:rsid w:val="00603574"/>
    <w:rsid w:val="0060575D"/>
    <w:rsid w:val="006144BE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5B9C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4C4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6255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1576"/>
    <w:rsid w:val="008B5B3A"/>
    <w:rsid w:val="008C1F88"/>
    <w:rsid w:val="008D2EA1"/>
    <w:rsid w:val="008E72DA"/>
    <w:rsid w:val="00906657"/>
    <w:rsid w:val="009069FD"/>
    <w:rsid w:val="00913861"/>
    <w:rsid w:val="00917FFB"/>
    <w:rsid w:val="00925459"/>
    <w:rsid w:val="0093144C"/>
    <w:rsid w:val="00945E73"/>
    <w:rsid w:val="0094798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51D6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07D0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7235"/>
    <w:rsid w:val="00C72FBD"/>
    <w:rsid w:val="00C74764"/>
    <w:rsid w:val="00C75066"/>
    <w:rsid w:val="00C803EF"/>
    <w:rsid w:val="00C80C96"/>
    <w:rsid w:val="00C86963"/>
    <w:rsid w:val="00CA4031"/>
    <w:rsid w:val="00CA4E25"/>
    <w:rsid w:val="00CB398A"/>
    <w:rsid w:val="00CC22EC"/>
    <w:rsid w:val="00CD3935"/>
    <w:rsid w:val="00CD6B4C"/>
    <w:rsid w:val="00CD731F"/>
    <w:rsid w:val="00CE5B86"/>
    <w:rsid w:val="00CF0BB2"/>
    <w:rsid w:val="00CF468C"/>
    <w:rsid w:val="00D003CB"/>
    <w:rsid w:val="00D00C36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978CE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A6A3F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C2913"/>
    <w:rsid w:val="00FC47CD"/>
    <w:rsid w:val="00FC5336"/>
    <w:rsid w:val="00FC7F7E"/>
    <w:rsid w:val="00FD61D5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F51D6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D978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11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3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78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6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8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0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089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77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1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9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151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046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098</Words>
  <Characters>626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3</cp:revision>
  <cp:lastPrinted>2024-08-02T19:14:00Z</cp:lastPrinted>
  <dcterms:created xsi:type="dcterms:W3CDTF">2025-01-06T03:21:00Z</dcterms:created>
  <dcterms:modified xsi:type="dcterms:W3CDTF">2025-01-06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